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467E" w:rsidRDefault="0078467E" w:rsidP="0078467E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Maria Anakotta</w:t>
      </w:r>
    </w:p>
    <w:p w:rsidR="0078467E" w:rsidRDefault="0078467E" w:rsidP="0078467E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S 325</w:t>
      </w:r>
    </w:p>
    <w:p w:rsidR="0078467E" w:rsidRDefault="0078467E" w:rsidP="0078467E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8, 2013</w:t>
      </w:r>
    </w:p>
    <w:p w:rsidR="0078467E" w:rsidRDefault="0078467E" w:rsidP="0078467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ew #2 Self Evaluation</w:t>
      </w:r>
    </w:p>
    <w:p w:rsidR="008269C6" w:rsidRDefault="008269C6" w:rsidP="003F55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B229F" w:rsidRDefault="008269C6" w:rsidP="00EF11E5">
      <w:pPr>
        <w:pStyle w:val="BodyText"/>
        <w:spacing w:line="480" w:lineRule="auto"/>
      </w:pPr>
      <w:r>
        <w:tab/>
      </w:r>
      <w:r w:rsidR="009B229F">
        <w:t xml:space="preserve">Coming </w:t>
      </w:r>
      <w:r w:rsidR="009B229F" w:rsidRPr="005E37A7">
        <w:rPr>
          <w:noProof/>
        </w:rPr>
        <w:t>to</w:t>
      </w:r>
      <w:r w:rsidR="009B229F">
        <w:t xml:space="preserve"> this </w:t>
      </w:r>
      <w:r w:rsidR="003D38C6" w:rsidRPr="00746A9B">
        <w:rPr>
          <w:noProof/>
        </w:rPr>
        <w:t>interview</w:t>
      </w:r>
      <w:r w:rsidR="003D38C6">
        <w:t>, I found myself quite comfortable. I see</w:t>
      </w:r>
      <w:r w:rsidR="005E37A7">
        <w:t xml:space="preserve"> a</w:t>
      </w:r>
      <w:r w:rsidR="003D38C6">
        <w:t xml:space="preserve"> </w:t>
      </w:r>
      <w:r w:rsidR="003D38C6" w:rsidRPr="005E37A7">
        <w:rPr>
          <w:noProof/>
        </w:rPr>
        <w:t>marked</w:t>
      </w:r>
      <w:r w:rsidR="003D38C6">
        <w:t xml:space="preserve"> progress in my interviewing skills since my first interview, but there is still a lot of room for improvement. I was able to apply knowledge acquired in the classroom as well as elements from the book </w:t>
      </w:r>
      <w:r w:rsidR="003D38C6" w:rsidRPr="00AD620E">
        <w:rPr>
          <w:i/>
        </w:rPr>
        <w:t xml:space="preserve">Interviewing in </w:t>
      </w:r>
      <w:r w:rsidR="00286CD2">
        <w:rPr>
          <w:i/>
        </w:rPr>
        <w:t>A</w:t>
      </w:r>
      <w:r w:rsidR="003D38C6" w:rsidRPr="00AD620E">
        <w:rPr>
          <w:i/>
        </w:rPr>
        <w:t xml:space="preserve">ction in a </w:t>
      </w:r>
      <w:r w:rsidR="00286CD2">
        <w:rPr>
          <w:i/>
        </w:rPr>
        <w:t>Multicultural W</w:t>
      </w:r>
      <w:r w:rsidR="003D38C6" w:rsidRPr="00AD620E">
        <w:rPr>
          <w:i/>
        </w:rPr>
        <w:t xml:space="preserve">orld </w:t>
      </w:r>
      <w:r w:rsidR="003D38C6" w:rsidRPr="00AD620E">
        <w:t>(</w:t>
      </w:r>
      <w:r w:rsidR="003D38C6" w:rsidRPr="00AD620E">
        <w:rPr>
          <w:i/>
        </w:rPr>
        <w:t>2</w:t>
      </w:r>
      <w:r w:rsidR="00AD620E" w:rsidRPr="00AD620E">
        <w:rPr>
          <w:i/>
        </w:rPr>
        <w:t>011</w:t>
      </w:r>
      <w:r w:rsidR="00AD620E" w:rsidRPr="00AD620E">
        <w:t>)</w:t>
      </w:r>
      <w:r w:rsidR="00AD620E">
        <w:t>.</w:t>
      </w:r>
    </w:p>
    <w:p w:rsidR="00E12293" w:rsidRDefault="008269C6" w:rsidP="009B229F">
      <w:pPr>
        <w:pStyle w:val="BodyText"/>
        <w:spacing w:line="480" w:lineRule="auto"/>
        <w:ind w:firstLine="720"/>
      </w:pPr>
      <w:r>
        <w:t xml:space="preserve">This interview took place with my interviewee directly in front of me, a small table in between us. </w:t>
      </w:r>
      <w:r w:rsidR="00282EEE">
        <w:t xml:space="preserve">I put in practice </w:t>
      </w:r>
      <w:r w:rsidR="007E4364">
        <w:t>the</w:t>
      </w:r>
      <w:r w:rsidR="00282EEE">
        <w:t xml:space="preserve"> SOLER</w:t>
      </w:r>
      <w:r w:rsidR="007E4364">
        <w:t xml:space="preserve"> f</w:t>
      </w:r>
      <w:r w:rsidR="00282EEE">
        <w:t>o</w:t>
      </w:r>
      <w:r w:rsidR="007E4364">
        <w:t>r</w:t>
      </w:r>
      <w:r w:rsidR="00282EEE">
        <w:t>m o</w:t>
      </w:r>
      <w:r w:rsidR="007E4364">
        <w:t>f non-verbal communication from</w:t>
      </w:r>
      <w:r w:rsidR="00282EEE">
        <w:t xml:space="preserve"> </w:t>
      </w:r>
      <w:r w:rsidR="00EC4502">
        <w:t>my class notes</w:t>
      </w:r>
      <w:r w:rsidR="00282EEE">
        <w:t xml:space="preserve"> ( J. </w:t>
      </w:r>
      <w:r w:rsidR="00282EEE" w:rsidRPr="005E37A7">
        <w:rPr>
          <w:noProof/>
        </w:rPr>
        <w:t>Deiro</w:t>
      </w:r>
      <w:r w:rsidR="00282EEE">
        <w:t xml:space="preserve">, </w:t>
      </w:r>
      <w:r w:rsidR="00EC4502">
        <w:t>personal communication</w:t>
      </w:r>
      <w:r w:rsidR="00282EEE">
        <w:t xml:space="preserve">, </w:t>
      </w:r>
      <w:r w:rsidR="00EC4502">
        <w:t>Fall Quarter,</w:t>
      </w:r>
      <w:r w:rsidR="00E12293">
        <w:t xml:space="preserve"> 2013).</w:t>
      </w:r>
      <w:r w:rsidR="00282EEE">
        <w:t xml:space="preserve"> </w:t>
      </w:r>
      <w:r>
        <w:t>I decided</w:t>
      </w:r>
      <w:r w:rsidR="00E12293">
        <w:t>, however,</w:t>
      </w:r>
      <w:r>
        <w:t xml:space="preserve"> to turn my </w:t>
      </w:r>
      <w:r w:rsidR="0059306D">
        <w:t>body</w:t>
      </w:r>
      <w:r>
        <w:t xml:space="preserve"> to the right at about a 30-degree angle hoping this would make me seem less imposing </w:t>
      </w:r>
      <w:r w:rsidR="003F55B3">
        <w:t xml:space="preserve">in my interviewee's eyes. The distance between us was </w:t>
      </w:r>
      <w:r w:rsidR="003F55B3" w:rsidRPr="005E37A7">
        <w:rPr>
          <w:noProof/>
        </w:rPr>
        <w:t>comfortable</w:t>
      </w:r>
      <w:r w:rsidR="005E37A7">
        <w:rPr>
          <w:noProof/>
        </w:rPr>
        <w:t>,</w:t>
      </w:r>
      <w:r w:rsidR="003F55B3">
        <w:t xml:space="preserve"> and the place was somewhat busy, so I leaned </w:t>
      </w:r>
      <w:r w:rsidR="009B229F">
        <w:t>forward</w:t>
      </w:r>
      <w:r w:rsidR="003F55B3">
        <w:t xml:space="preserve"> slightly in order to hear him better.</w:t>
      </w:r>
    </w:p>
    <w:p w:rsidR="0078467E" w:rsidRDefault="003F55B3" w:rsidP="009B229F">
      <w:pPr>
        <w:pStyle w:val="BodyText"/>
        <w:spacing w:line="480" w:lineRule="auto"/>
        <w:ind w:firstLine="720"/>
      </w:pPr>
      <w:r>
        <w:t xml:space="preserve"> For the purpose of t</w:t>
      </w:r>
      <w:r w:rsidR="009B229F">
        <w:t>his</w:t>
      </w:r>
      <w:r w:rsidR="00861F96">
        <w:t xml:space="preserve"> interview, I am</w:t>
      </w:r>
      <w:r w:rsidR="00286CD2">
        <w:t xml:space="preserve"> </w:t>
      </w:r>
      <w:r>
        <w:t xml:space="preserve">a </w:t>
      </w:r>
      <w:r w:rsidR="00095D5F">
        <w:t xml:space="preserve">general </w:t>
      </w:r>
      <w:r>
        <w:t xml:space="preserve">social worker at a low-income-clinic and Matt has stopped by after seeing one of the physicians. </w:t>
      </w:r>
      <w:r w:rsidR="00286CD2">
        <w:t xml:space="preserve">Matt </w:t>
      </w:r>
      <w:r w:rsidR="00861F96">
        <w:t>is experiencing stress. He feels</w:t>
      </w:r>
      <w:r w:rsidR="00286CD2">
        <w:t xml:space="preserve"> that</w:t>
      </w:r>
      <w:r w:rsidR="00EF11E5">
        <w:t xml:space="preserve"> attendi</w:t>
      </w:r>
      <w:r w:rsidR="00861F96">
        <w:t>ng school i</w:t>
      </w:r>
      <w:r w:rsidR="00EF11E5">
        <w:t>s getting him nowhere now</w:t>
      </w:r>
      <w:r w:rsidR="009B229F">
        <w:t xml:space="preserve">, and </w:t>
      </w:r>
      <w:r w:rsidR="00286CD2">
        <w:t>he</w:t>
      </w:r>
      <w:r w:rsidR="00861F96">
        <w:t xml:space="preserve"> wants</w:t>
      </w:r>
      <w:r w:rsidR="00EF11E5">
        <w:t xml:space="preserve"> to be out on the streets protesting and supporting causes he believes crucial to change the world. He recognize</w:t>
      </w:r>
      <w:r w:rsidR="003D2AB2">
        <w:t>s</w:t>
      </w:r>
      <w:r w:rsidR="00EF11E5">
        <w:t xml:space="preserve"> that by </w:t>
      </w:r>
      <w:r w:rsidR="00282EEE">
        <w:t xml:space="preserve">joining a </w:t>
      </w:r>
      <w:r w:rsidR="00EF11E5">
        <w:t xml:space="preserve">protest, he is </w:t>
      </w:r>
      <w:r w:rsidR="00095D5F">
        <w:t xml:space="preserve">risking getting a criminal record if </w:t>
      </w:r>
      <w:r w:rsidR="00913A88">
        <w:t xml:space="preserve">the </w:t>
      </w:r>
      <w:r w:rsidR="00095D5F">
        <w:t xml:space="preserve">police arrest him. </w:t>
      </w:r>
    </w:p>
    <w:p w:rsidR="004704F0" w:rsidRDefault="00861F96" w:rsidP="009B229F">
      <w:pPr>
        <w:pStyle w:val="BodyText"/>
        <w:spacing w:line="480" w:lineRule="auto"/>
        <w:ind w:firstLine="720"/>
      </w:pPr>
      <w:r>
        <w:t>I begi</w:t>
      </w:r>
      <w:r w:rsidR="00913A88">
        <w:t xml:space="preserve">n with </w:t>
      </w:r>
      <w:r w:rsidR="00913A88" w:rsidRPr="00746A9B">
        <w:rPr>
          <w:noProof/>
        </w:rPr>
        <w:t>a strong</w:t>
      </w:r>
      <w:r w:rsidR="00913A88">
        <w:t xml:space="preserve"> opening, in which I greet Matt, state my name, talk about confidentia</w:t>
      </w:r>
      <w:r w:rsidR="003D2AB2">
        <w:t xml:space="preserve">lity and set the time parameter ( J. </w:t>
      </w:r>
      <w:r w:rsidR="003D2AB2" w:rsidRPr="005E37A7">
        <w:rPr>
          <w:noProof/>
        </w:rPr>
        <w:t>Deiro</w:t>
      </w:r>
      <w:r w:rsidR="003D2AB2">
        <w:t xml:space="preserve">, personal communication, Fall Quarter, </w:t>
      </w:r>
      <w:r w:rsidR="003D2AB2">
        <w:lastRenderedPageBreak/>
        <w:t>2013).</w:t>
      </w:r>
      <w:r w:rsidR="005A2C17">
        <w:t xml:space="preserve"> I ask Matt to talk to me about anything he wants.</w:t>
      </w:r>
      <w:r w:rsidR="004704F0">
        <w:t xml:space="preserve"> It is surprising to me that the number of "um" utterances</w:t>
      </w:r>
      <w:r w:rsidR="003D2AB2">
        <w:t xml:space="preserve"> on my part</w:t>
      </w:r>
      <w:r w:rsidR="004704F0">
        <w:t xml:space="preserve"> </w:t>
      </w:r>
      <w:r w:rsidR="003953FE">
        <w:t xml:space="preserve">is </w:t>
      </w:r>
      <w:r w:rsidR="003953FE" w:rsidRPr="005E37A7">
        <w:rPr>
          <w:noProof/>
        </w:rPr>
        <w:t>minimal</w:t>
      </w:r>
      <w:r w:rsidR="005E37A7">
        <w:rPr>
          <w:noProof/>
        </w:rPr>
        <w:t>,</w:t>
      </w:r>
      <w:r w:rsidR="004704F0">
        <w:t xml:space="preserve"> </w:t>
      </w:r>
      <w:r w:rsidR="003953FE">
        <w:t>and I can hear confidence and control in my voice.</w:t>
      </w:r>
      <w:r w:rsidR="005A2C17">
        <w:t xml:space="preserve"> </w:t>
      </w:r>
      <w:r w:rsidR="00E12293" w:rsidRPr="005E37A7">
        <w:rPr>
          <w:noProof/>
        </w:rPr>
        <w:t>I fi</w:t>
      </w:r>
      <w:r w:rsidR="00414270" w:rsidRPr="005E37A7">
        <w:rPr>
          <w:noProof/>
        </w:rPr>
        <w:t>nd myself uttering supporting words, such as "right" or "yes"  and sounds like, "uh- huh" and "hmm"</w:t>
      </w:r>
      <w:r w:rsidR="005E37A7" w:rsidRPr="005E37A7">
        <w:rPr>
          <w:noProof/>
        </w:rPr>
        <w:t>.</w:t>
      </w:r>
      <w:r w:rsidR="00414270" w:rsidRPr="005E37A7">
        <w:rPr>
          <w:noProof/>
        </w:rPr>
        <w:t xml:space="preserve"> </w:t>
      </w:r>
      <w:r w:rsidR="003D2AB2" w:rsidRPr="005E37A7">
        <w:rPr>
          <w:noProof/>
        </w:rPr>
        <w:t xml:space="preserve">  </w:t>
      </w:r>
      <w:r w:rsidR="005E37A7" w:rsidRPr="005E37A7">
        <w:rPr>
          <w:noProof/>
        </w:rPr>
        <w:t>These sounds,</w:t>
      </w:r>
      <w:r w:rsidR="003D2AB2" w:rsidRPr="005E37A7">
        <w:rPr>
          <w:noProof/>
        </w:rPr>
        <w:t xml:space="preserve"> according to Murphy and</w:t>
      </w:r>
      <w:r w:rsidR="004704F0" w:rsidRPr="005E37A7">
        <w:rPr>
          <w:noProof/>
        </w:rPr>
        <w:t xml:space="preserve"> Dillon (2011) make our client know that we are paying attention.</w:t>
      </w:r>
      <w:r w:rsidR="004704F0">
        <w:t xml:space="preserve"> I hear myself </w:t>
      </w:r>
      <w:r w:rsidR="004704F0" w:rsidRPr="005E37A7">
        <w:rPr>
          <w:noProof/>
        </w:rPr>
        <w:t>paraphrasing</w:t>
      </w:r>
      <w:r w:rsidR="005E37A7">
        <w:rPr>
          <w:noProof/>
        </w:rPr>
        <w:t>,</w:t>
      </w:r>
      <w:r w:rsidR="004704F0">
        <w:t xml:space="preserve"> and I </w:t>
      </w:r>
      <w:r w:rsidR="00E12293">
        <w:t>am</w:t>
      </w:r>
      <w:r w:rsidR="004704F0">
        <w:t xml:space="preserve"> happy to see the positive response I obtain</w:t>
      </w:r>
      <w:r w:rsidR="003D2AB2">
        <w:t xml:space="preserve"> from my client.</w:t>
      </w:r>
      <w:r w:rsidR="00E12293">
        <w:t xml:space="preserve"> I say, </w:t>
      </w:r>
      <w:r w:rsidR="004704F0">
        <w:t xml:space="preserve">"So you </w:t>
      </w:r>
      <w:r w:rsidR="003953FE">
        <w:t>are telling me that</w:t>
      </w:r>
      <w:r w:rsidR="004704F0">
        <w:t xml:space="preserve"> there are better things you could be doing with your time instead of being i</w:t>
      </w:r>
      <w:r w:rsidR="00E12293">
        <w:t>n</w:t>
      </w:r>
      <w:r w:rsidR="004704F0">
        <w:t xml:space="preserve"> </w:t>
      </w:r>
      <w:r w:rsidR="004704F0" w:rsidRPr="005E37A7">
        <w:rPr>
          <w:noProof/>
        </w:rPr>
        <w:t>school</w:t>
      </w:r>
      <w:r w:rsidR="005E37A7">
        <w:rPr>
          <w:noProof/>
        </w:rPr>
        <w:t>."</w:t>
      </w:r>
      <w:r w:rsidR="003953FE">
        <w:t xml:space="preserve"> </w:t>
      </w:r>
      <w:r w:rsidR="00E12293">
        <w:t>M</w:t>
      </w:r>
      <w:r w:rsidR="003953FE">
        <w:t>y client nod</w:t>
      </w:r>
      <w:r w:rsidR="00E12293">
        <w:t>s</w:t>
      </w:r>
      <w:r w:rsidR="003953FE">
        <w:t xml:space="preserve"> letting me know I underst</w:t>
      </w:r>
      <w:r w:rsidR="00E12293">
        <w:t>and what he means</w:t>
      </w:r>
      <w:r w:rsidR="003953FE">
        <w:t xml:space="preserve">.  </w:t>
      </w:r>
      <w:r w:rsidR="007609FA">
        <w:t xml:space="preserve">Recalling </w:t>
      </w:r>
      <w:r w:rsidR="006A24E9">
        <w:t>the information</w:t>
      </w:r>
      <w:r w:rsidR="007609FA">
        <w:t xml:space="preserve"> in my class </w:t>
      </w:r>
      <w:r w:rsidR="005B6414">
        <w:t>notes,</w:t>
      </w:r>
      <w:r w:rsidR="007609FA">
        <w:t xml:space="preserve"> I ask an open-ended question geared to clarify his feelings and motives</w:t>
      </w:r>
      <w:r w:rsidR="005B6414">
        <w:t>:</w:t>
      </w:r>
      <w:r w:rsidR="007609FA">
        <w:t xml:space="preserve"> "What </w:t>
      </w:r>
      <w:r w:rsidR="007E4364">
        <w:t xml:space="preserve">exactly </w:t>
      </w:r>
      <w:r w:rsidR="007609FA">
        <w:t xml:space="preserve">makes you feel you are wasting your time in school?" </w:t>
      </w:r>
      <w:r w:rsidR="003D2AB2">
        <w:t xml:space="preserve">( J. </w:t>
      </w:r>
      <w:r w:rsidR="003D2AB2" w:rsidRPr="005E37A7">
        <w:rPr>
          <w:noProof/>
        </w:rPr>
        <w:t>Deiro</w:t>
      </w:r>
      <w:r w:rsidR="003D2AB2">
        <w:t xml:space="preserve">, personal communication, Fall Quarter, 2013). </w:t>
      </w:r>
      <w:r w:rsidR="005B6414">
        <w:t>My client tells</w:t>
      </w:r>
      <w:r w:rsidR="007E4364">
        <w:t xml:space="preserve"> me he feels the things he is studying in school should be common sense and human beings should </w:t>
      </w:r>
      <w:r w:rsidR="003D2AB2">
        <w:t xml:space="preserve">be </w:t>
      </w:r>
      <w:r w:rsidR="007E4364">
        <w:t>treat</w:t>
      </w:r>
      <w:r w:rsidR="003D2AB2">
        <w:t>ing</w:t>
      </w:r>
      <w:r w:rsidR="007E4364">
        <w:t xml:space="preserve"> each other with respect and be caring towards one another</w:t>
      </w:r>
      <w:r w:rsidR="005B6414">
        <w:t xml:space="preserve"> always</w:t>
      </w:r>
      <w:r w:rsidR="007E4364">
        <w:t xml:space="preserve">. </w:t>
      </w:r>
    </w:p>
    <w:p w:rsidR="00306A08" w:rsidRDefault="00306A08" w:rsidP="009B229F">
      <w:pPr>
        <w:pStyle w:val="BodyText"/>
        <w:spacing w:line="480" w:lineRule="auto"/>
        <w:ind w:firstLine="720"/>
      </w:pPr>
      <w:r>
        <w:t>Another strength I identify is the use of clarification and re</w:t>
      </w:r>
      <w:r w:rsidR="00D742A9">
        <w:t>focusing.</w:t>
      </w:r>
      <w:r>
        <w:t xml:space="preserve"> </w:t>
      </w:r>
      <w:r w:rsidR="00D742A9">
        <w:t>S</w:t>
      </w:r>
      <w:r>
        <w:t>ince our interview lasted for about 15 minutes, I want to make sure my client expresse</w:t>
      </w:r>
      <w:r w:rsidR="00D742A9">
        <w:t>s</w:t>
      </w:r>
      <w:r>
        <w:t xml:space="preserve"> what </w:t>
      </w:r>
      <w:r w:rsidR="00B3588E">
        <w:t>expectations he ha</w:t>
      </w:r>
      <w:r w:rsidR="00D742A9">
        <w:t>s of our meeting.</w:t>
      </w:r>
      <w:r w:rsidR="00B3588E">
        <w:t xml:space="preserve"> </w:t>
      </w:r>
      <w:r w:rsidR="00D742A9">
        <w:t>He</w:t>
      </w:r>
      <w:r w:rsidR="006A24E9">
        <w:t xml:space="preserve"> respond</w:t>
      </w:r>
      <w:r w:rsidR="00D742A9">
        <w:t xml:space="preserve">s that </w:t>
      </w:r>
      <w:r w:rsidR="006A24E9">
        <w:t>he just want</w:t>
      </w:r>
      <w:r w:rsidR="00D742A9">
        <w:t>s</w:t>
      </w:r>
      <w:r w:rsidR="006A24E9">
        <w:t xml:space="preserve"> to vent.</w:t>
      </w:r>
      <w:r w:rsidR="00325FDB">
        <w:t xml:space="preserve"> According to Murphy and Dillon, (2011) w</w:t>
      </w:r>
      <w:r w:rsidR="00B3588E">
        <w:t xml:space="preserve">hen clinical interventions are brief, </w:t>
      </w:r>
      <w:r w:rsidR="006A24E9">
        <w:t xml:space="preserve">it is </w:t>
      </w:r>
      <w:r w:rsidR="005E37A7">
        <w:rPr>
          <w:noProof/>
        </w:rPr>
        <w:t>critical</w:t>
      </w:r>
      <w:r w:rsidR="006A24E9">
        <w:t xml:space="preserve"> to conduct focused interviews</w:t>
      </w:r>
      <w:r w:rsidR="00325FDB">
        <w:t>.</w:t>
      </w:r>
      <w:r w:rsidR="006A24E9">
        <w:t xml:space="preserve"> I state that our meeting ha</w:t>
      </w:r>
      <w:r w:rsidR="00CC7463">
        <w:t>s</w:t>
      </w:r>
      <w:r w:rsidR="006A24E9">
        <w:t xml:space="preserve"> about five minutes left and ask</w:t>
      </w:r>
      <w:r w:rsidR="00CC7463">
        <w:t xml:space="preserve"> him if he thinks</w:t>
      </w:r>
      <w:r w:rsidR="006A24E9">
        <w:t xml:space="preserve"> he c</w:t>
      </w:r>
      <w:r w:rsidR="00CC7463">
        <w:t>an benefit from a second meeting.</w:t>
      </w:r>
      <w:r w:rsidR="006A24E9">
        <w:t xml:space="preserve"> </w:t>
      </w:r>
      <w:r w:rsidR="00CC7463">
        <w:t>H</w:t>
      </w:r>
      <w:r w:rsidR="006A24E9">
        <w:t>e decline</w:t>
      </w:r>
      <w:r w:rsidR="00CC7463">
        <w:t>s</w:t>
      </w:r>
      <w:r w:rsidR="006A24E9">
        <w:t xml:space="preserve"> and thank</w:t>
      </w:r>
      <w:r w:rsidR="00CC7463">
        <w:t>s</w:t>
      </w:r>
      <w:r w:rsidR="006A24E9">
        <w:t xml:space="preserve"> me for my time</w:t>
      </w:r>
      <w:r w:rsidR="00CC7463">
        <w:t>.</w:t>
      </w:r>
      <w:r w:rsidR="006A24E9">
        <w:t xml:space="preserve"> I wish him well and t</w:t>
      </w:r>
      <w:r w:rsidR="00CC7463">
        <w:t>ell</w:t>
      </w:r>
      <w:r w:rsidR="006A24E9">
        <w:t xml:space="preserve"> him I </w:t>
      </w:r>
      <w:r w:rsidR="00CC7463">
        <w:t>am</w:t>
      </w:r>
      <w:r w:rsidR="006A24E9">
        <w:t xml:space="preserve"> available i</w:t>
      </w:r>
      <w:r w:rsidR="00CC7463">
        <w:t>f he chang</w:t>
      </w:r>
      <w:r w:rsidR="00C0076D">
        <w:t>e</w:t>
      </w:r>
      <w:r w:rsidR="00CC7463">
        <w:t>s</w:t>
      </w:r>
      <w:r w:rsidR="006A24E9">
        <w:t xml:space="preserve"> his mind.</w:t>
      </w:r>
    </w:p>
    <w:p w:rsidR="00913A88" w:rsidRDefault="006A24E9" w:rsidP="009B229F">
      <w:pPr>
        <w:pStyle w:val="BodyText"/>
        <w:spacing w:line="480" w:lineRule="auto"/>
        <w:ind w:firstLine="720"/>
      </w:pPr>
      <w:r>
        <w:t xml:space="preserve">There are areas that need improvement, such as differentiating when </w:t>
      </w:r>
      <w:r w:rsidR="003E561A">
        <w:t>I am stating a consequence and when I am trying to offer advice</w:t>
      </w:r>
      <w:r w:rsidR="00A82866">
        <w:t>.</w:t>
      </w:r>
      <w:r w:rsidR="003E561A">
        <w:t xml:space="preserve"> </w:t>
      </w:r>
      <w:r w:rsidR="00FD0464">
        <w:t xml:space="preserve"> For example,</w:t>
      </w:r>
      <w:r w:rsidR="00A82866">
        <w:t xml:space="preserve"> when ask</w:t>
      </w:r>
      <w:r w:rsidR="00FD0464">
        <w:t>ing</w:t>
      </w:r>
      <w:r w:rsidR="003E561A">
        <w:t xml:space="preserve"> my client if he realize</w:t>
      </w:r>
      <w:r w:rsidR="00A82866">
        <w:t>s</w:t>
      </w:r>
      <w:r w:rsidR="003E561A">
        <w:t xml:space="preserve"> that putting himself at risk of arrest during public demonstrations could end his career or the prospect of a career. I ask him if his loved ones are worried about him dropping out of </w:t>
      </w:r>
      <w:r w:rsidR="003E561A" w:rsidRPr="005E37A7">
        <w:rPr>
          <w:noProof/>
        </w:rPr>
        <w:lastRenderedPageBreak/>
        <w:t>school</w:t>
      </w:r>
      <w:r w:rsidR="005E37A7">
        <w:rPr>
          <w:noProof/>
        </w:rPr>
        <w:t>,</w:t>
      </w:r>
      <w:r w:rsidR="003E561A">
        <w:t xml:space="preserve"> and he replies th</w:t>
      </w:r>
      <w:r w:rsidR="00A82866">
        <w:t xml:space="preserve">at they are </w:t>
      </w:r>
      <w:r w:rsidR="005E37A7">
        <w:rPr>
          <w:noProof/>
        </w:rPr>
        <w:t>concern</w:t>
      </w:r>
      <w:r w:rsidR="00A82866" w:rsidRPr="005E37A7">
        <w:rPr>
          <w:noProof/>
        </w:rPr>
        <w:t>ed</w:t>
      </w:r>
      <w:r w:rsidR="00A82866">
        <w:t xml:space="preserve"> that he can</w:t>
      </w:r>
      <w:r w:rsidR="003E561A">
        <w:t xml:space="preserve"> </w:t>
      </w:r>
      <w:r w:rsidR="00A82866">
        <w:t>go to jail</w:t>
      </w:r>
      <w:r w:rsidR="003E561A">
        <w:t xml:space="preserve">.  I also fail at exploring more because </w:t>
      </w:r>
      <w:r w:rsidR="00A82866">
        <w:t>I do</w:t>
      </w:r>
      <w:r w:rsidR="003E561A">
        <w:t xml:space="preserve"> not ask him to tell </w:t>
      </w:r>
      <w:r w:rsidR="00254EC9">
        <w:t>me the causes he supports. It i</w:t>
      </w:r>
      <w:r w:rsidR="003E561A">
        <w:t>s only near the e</w:t>
      </w:r>
      <w:r w:rsidR="00254EC9">
        <w:t>nd of our interview that I ask</w:t>
      </w:r>
      <w:r w:rsidR="003E561A">
        <w:t xml:space="preserve"> </w:t>
      </w:r>
      <w:r w:rsidR="00254EC9">
        <w:t>him what h</w:t>
      </w:r>
      <w:r w:rsidR="008E761F">
        <w:t>is major in c</w:t>
      </w:r>
      <w:r w:rsidR="00254EC9">
        <w:t xml:space="preserve">ollege </w:t>
      </w:r>
      <w:r w:rsidR="00254EC9" w:rsidRPr="005E37A7">
        <w:rPr>
          <w:noProof/>
        </w:rPr>
        <w:t>is</w:t>
      </w:r>
      <w:r w:rsidR="005E37A7">
        <w:rPr>
          <w:noProof/>
        </w:rPr>
        <w:t>,</w:t>
      </w:r>
      <w:r w:rsidR="00254EC9">
        <w:t xml:space="preserve"> and he tells</w:t>
      </w:r>
      <w:r w:rsidR="003E561A">
        <w:t xml:space="preserve"> me that he is majoring in human services. </w:t>
      </w:r>
      <w:r w:rsidR="003E561A" w:rsidRPr="005E37A7">
        <w:rPr>
          <w:noProof/>
        </w:rPr>
        <w:t xml:space="preserve">I </w:t>
      </w:r>
      <w:r w:rsidR="00254EC9" w:rsidRPr="005E37A7">
        <w:rPr>
          <w:noProof/>
        </w:rPr>
        <w:t>think that information i</w:t>
      </w:r>
      <w:r w:rsidR="00631D60" w:rsidRPr="005E37A7">
        <w:rPr>
          <w:noProof/>
        </w:rPr>
        <w:t>s important</w:t>
      </w:r>
      <w:r w:rsidR="005E37A7" w:rsidRPr="005E37A7">
        <w:rPr>
          <w:noProof/>
        </w:rPr>
        <w:t>,</w:t>
      </w:r>
      <w:r w:rsidR="005E37A7">
        <w:rPr>
          <w:noProof/>
        </w:rPr>
        <w:t xml:space="preserve"> and I overlook some important aspects of it</w:t>
      </w:r>
      <w:r w:rsidR="005E37A7" w:rsidRPr="005E37A7">
        <w:rPr>
          <w:noProof/>
        </w:rPr>
        <w:t>.</w:t>
      </w:r>
      <w:r w:rsidR="00631D60" w:rsidRPr="005E37A7">
        <w:rPr>
          <w:noProof/>
        </w:rPr>
        <w:t xml:space="preserve"> I </w:t>
      </w:r>
      <w:r w:rsidR="005E37A7">
        <w:rPr>
          <w:noProof/>
        </w:rPr>
        <w:t>may be</w:t>
      </w:r>
      <w:r w:rsidR="003D2AB2" w:rsidRPr="005E37A7">
        <w:rPr>
          <w:noProof/>
        </w:rPr>
        <w:t xml:space="preserve"> trying</w:t>
      </w:r>
      <w:r w:rsidR="00254EC9" w:rsidRPr="005E37A7">
        <w:rPr>
          <w:noProof/>
        </w:rPr>
        <w:t xml:space="preserve"> to find out things that a</w:t>
      </w:r>
      <w:r w:rsidR="00631D60" w:rsidRPr="005E37A7">
        <w:rPr>
          <w:noProof/>
        </w:rPr>
        <w:t>re not at the center of his issue, such as what the family th</w:t>
      </w:r>
      <w:r w:rsidR="008E761F" w:rsidRPr="005E37A7">
        <w:rPr>
          <w:noProof/>
        </w:rPr>
        <w:t>inks</w:t>
      </w:r>
      <w:r w:rsidR="00631D60" w:rsidRPr="005E37A7">
        <w:rPr>
          <w:noProof/>
        </w:rPr>
        <w:t xml:space="preserve"> of him risking his freedom.</w:t>
      </w:r>
      <w:r w:rsidR="00631D60" w:rsidRPr="00457D03">
        <w:t xml:space="preserve">  I d</w:t>
      </w:r>
      <w:r w:rsidR="008E761F" w:rsidRPr="00457D03">
        <w:t>o</w:t>
      </w:r>
      <w:r w:rsidR="00631D60" w:rsidRPr="00457D03">
        <w:t xml:space="preserve"> not ask Matt if he th</w:t>
      </w:r>
      <w:r w:rsidR="008E761F" w:rsidRPr="00457D03">
        <w:t>inks this session has</w:t>
      </w:r>
      <w:r w:rsidR="00631D60" w:rsidRPr="00457D03">
        <w:t xml:space="preserve"> helped him at all, even if it </w:t>
      </w:r>
      <w:r w:rsidR="008E761F" w:rsidRPr="00457D03">
        <w:t>i</w:t>
      </w:r>
      <w:r w:rsidR="00631D60" w:rsidRPr="00457D03">
        <w:t>s just to vent.</w:t>
      </w:r>
    </w:p>
    <w:p w:rsidR="00631D60" w:rsidRDefault="00631D60" w:rsidP="009B229F">
      <w:pPr>
        <w:pStyle w:val="BodyText"/>
        <w:spacing w:line="480" w:lineRule="auto"/>
        <w:ind w:firstLine="720"/>
      </w:pPr>
      <w:r>
        <w:t>I am happy to see that I have add</w:t>
      </w:r>
      <w:r w:rsidR="008E761F">
        <w:t>ressed several of the points cover</w:t>
      </w:r>
      <w:r>
        <w:t>ed in class</w:t>
      </w:r>
      <w:r w:rsidR="009550B3">
        <w:t xml:space="preserve"> and some of the goals I set for myself from the first interview. I feel more comfortable</w:t>
      </w:r>
      <w:r>
        <w:t xml:space="preserve"> knowing that there is a structure of the interviewing stages (J. </w:t>
      </w:r>
      <w:r w:rsidRPr="005E37A7">
        <w:rPr>
          <w:noProof/>
        </w:rPr>
        <w:t>Deiro</w:t>
      </w:r>
      <w:r>
        <w:t xml:space="preserve">, personal communication, Fall Quarter 2013).  I have a much better insight into the things I need to </w:t>
      </w:r>
      <w:r w:rsidRPr="005E37A7">
        <w:rPr>
          <w:noProof/>
        </w:rPr>
        <w:t>reinforce</w:t>
      </w:r>
      <w:r w:rsidR="005E37A7">
        <w:rPr>
          <w:noProof/>
        </w:rPr>
        <w:t>,</w:t>
      </w:r>
      <w:r>
        <w:t xml:space="preserve"> and I know that practice and experience will help</w:t>
      </w:r>
      <w:r w:rsidR="004D77AE">
        <w:t>.</w:t>
      </w:r>
      <w:r>
        <w:t xml:space="preserve"> </w:t>
      </w:r>
      <w:r w:rsidR="004D77AE" w:rsidRPr="005E37A7">
        <w:rPr>
          <w:noProof/>
        </w:rPr>
        <w:t>T</w:t>
      </w:r>
      <w:r w:rsidRPr="005E37A7">
        <w:rPr>
          <w:noProof/>
        </w:rPr>
        <w:t xml:space="preserve">his </w:t>
      </w:r>
      <w:r w:rsidR="005E37A7" w:rsidRPr="005E37A7">
        <w:rPr>
          <w:noProof/>
        </w:rPr>
        <w:t>in</w:t>
      </w:r>
      <w:r w:rsidR="005E37A7">
        <w:rPr>
          <w:noProof/>
        </w:rPr>
        <w:t>t</w:t>
      </w:r>
      <w:r w:rsidR="005E37A7" w:rsidRPr="005E37A7">
        <w:rPr>
          <w:noProof/>
        </w:rPr>
        <w:t>erview</w:t>
      </w:r>
      <w:r w:rsidR="005E37A7">
        <w:rPr>
          <w:noProof/>
        </w:rPr>
        <w:t xml:space="preserve"> </w:t>
      </w:r>
      <w:r w:rsidRPr="005E37A7">
        <w:rPr>
          <w:noProof/>
        </w:rPr>
        <w:t>is</w:t>
      </w:r>
      <w:r>
        <w:t xml:space="preserve"> an extremely helpful </w:t>
      </w:r>
      <w:r w:rsidRPr="005E37A7">
        <w:rPr>
          <w:noProof/>
        </w:rPr>
        <w:t>exercise</w:t>
      </w:r>
      <w:r w:rsidR="005E37A7">
        <w:rPr>
          <w:noProof/>
        </w:rPr>
        <w:t>,</w:t>
      </w:r>
      <w:r>
        <w:t xml:space="preserve"> and </w:t>
      </w:r>
      <w:r w:rsidR="004D77AE">
        <w:t xml:space="preserve">I recognize that there will be </w:t>
      </w:r>
      <w:r w:rsidR="004D77AE" w:rsidRPr="005E37A7">
        <w:rPr>
          <w:noProof/>
        </w:rPr>
        <w:t>challenges</w:t>
      </w:r>
      <w:r w:rsidR="005E37A7">
        <w:rPr>
          <w:noProof/>
        </w:rPr>
        <w:t>,</w:t>
      </w:r>
      <w:r w:rsidR="004D77AE">
        <w:t xml:space="preserve"> and no one has all the answers. I must strive to learn more and accept that we learn a lot from our mistakes. I have to stop being afraid of making mistakes. The learning process in this career never </w:t>
      </w:r>
      <w:r w:rsidR="004D77AE" w:rsidRPr="005E37A7">
        <w:rPr>
          <w:noProof/>
        </w:rPr>
        <w:t>ends</w:t>
      </w:r>
      <w:r w:rsidR="005E37A7">
        <w:rPr>
          <w:noProof/>
        </w:rPr>
        <w:t>,</w:t>
      </w:r>
      <w:r w:rsidR="004D77AE">
        <w:t xml:space="preserve"> and I have to embrace that. I am grateful for all the tools I have acquired in such a short </w:t>
      </w:r>
      <w:r w:rsidR="004D77AE" w:rsidRPr="005E37A7">
        <w:rPr>
          <w:noProof/>
        </w:rPr>
        <w:t>time</w:t>
      </w:r>
      <w:r w:rsidR="005E37A7">
        <w:rPr>
          <w:noProof/>
        </w:rPr>
        <w:t>,</w:t>
      </w:r>
      <w:r w:rsidR="004D77AE">
        <w:t xml:space="preserve"> and I </w:t>
      </w:r>
      <w:r w:rsidR="007C52FB">
        <w:t>know</w:t>
      </w:r>
      <w:r w:rsidR="004D77AE">
        <w:t xml:space="preserve"> I am </w:t>
      </w:r>
      <w:r w:rsidR="005E37A7">
        <w:rPr>
          <w:noProof/>
        </w:rPr>
        <w:t>o</w:t>
      </w:r>
      <w:r w:rsidR="004D77AE" w:rsidRPr="005E37A7">
        <w:rPr>
          <w:noProof/>
        </w:rPr>
        <w:t>n</w:t>
      </w:r>
      <w:r w:rsidR="004D77AE">
        <w:t xml:space="preserve"> the right path because I feel supported by my teachers and my classmates.</w:t>
      </w:r>
    </w:p>
    <w:p w:rsidR="00913A88" w:rsidRDefault="00913A88" w:rsidP="009B229F">
      <w:pPr>
        <w:pStyle w:val="BodyText"/>
        <w:spacing w:line="480" w:lineRule="auto"/>
        <w:ind w:firstLine="720"/>
      </w:pPr>
    </w:p>
    <w:p w:rsidR="00AD620E" w:rsidRDefault="00AD620E" w:rsidP="009B229F">
      <w:pPr>
        <w:pStyle w:val="BodyText"/>
        <w:spacing w:line="480" w:lineRule="auto"/>
        <w:ind w:firstLine="720"/>
      </w:pPr>
    </w:p>
    <w:p w:rsidR="00095D5F" w:rsidRDefault="003A33A6" w:rsidP="003A33A6">
      <w:pPr>
        <w:pStyle w:val="BodyText"/>
        <w:spacing w:line="480" w:lineRule="auto"/>
        <w:jc w:val="center"/>
      </w:pPr>
      <w:r>
        <w:t>Reference</w:t>
      </w:r>
    </w:p>
    <w:p w:rsidR="0087048E" w:rsidRDefault="003A33A6" w:rsidP="008D5E2A">
      <w:pPr>
        <w:pStyle w:val="BodyText"/>
        <w:spacing w:line="480" w:lineRule="auto"/>
        <w:ind w:left="720" w:hanging="720"/>
      </w:pPr>
      <w:r>
        <w:t xml:space="preserve">Murphy, B. C., &amp; Dillon, C. (2011). </w:t>
      </w:r>
      <w:r w:rsidRPr="00746A9B">
        <w:rPr>
          <w:i/>
          <w:noProof/>
        </w:rPr>
        <w:t>Interviewing in action in a multicultural world.</w:t>
      </w:r>
      <w:r>
        <w:rPr>
          <w:i/>
        </w:rPr>
        <w:t xml:space="preserve"> </w:t>
      </w:r>
      <w:r w:rsidRPr="003A33A6">
        <w:t>(4</w:t>
      </w:r>
      <w:r w:rsidRPr="003A33A6">
        <w:rPr>
          <w:vertAlign w:val="superscript"/>
        </w:rPr>
        <w:t>th</w:t>
      </w:r>
      <w:r w:rsidRPr="003A33A6">
        <w:t xml:space="preserve"> </w:t>
      </w:r>
      <w:r>
        <w:t>Ed.). Belmont, CA: Brooks/Cole</w:t>
      </w:r>
    </w:p>
    <w:sectPr w:rsidR="00870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YwNzAzsrCwMDMzNDRW0lEKTi0uzszPAykwqgUALLkTwywAAAA="/>
  </w:docVars>
  <w:rsids>
    <w:rsidRoot w:val="0078467E"/>
    <w:rsid w:val="00027525"/>
    <w:rsid w:val="00095D5F"/>
    <w:rsid w:val="000E74C6"/>
    <w:rsid w:val="00197898"/>
    <w:rsid w:val="00254EC9"/>
    <w:rsid w:val="00282EEE"/>
    <w:rsid w:val="00286CD2"/>
    <w:rsid w:val="00306A08"/>
    <w:rsid w:val="00325FDB"/>
    <w:rsid w:val="003953FE"/>
    <w:rsid w:val="003A33A6"/>
    <w:rsid w:val="003D2AB2"/>
    <w:rsid w:val="003D38C6"/>
    <w:rsid w:val="003E561A"/>
    <w:rsid w:val="003F55B3"/>
    <w:rsid w:val="00414270"/>
    <w:rsid w:val="00457D03"/>
    <w:rsid w:val="004704F0"/>
    <w:rsid w:val="004D77AE"/>
    <w:rsid w:val="0059306D"/>
    <w:rsid w:val="005A2C17"/>
    <w:rsid w:val="005B6414"/>
    <w:rsid w:val="005E37A7"/>
    <w:rsid w:val="00631D60"/>
    <w:rsid w:val="006A24E9"/>
    <w:rsid w:val="00746A9B"/>
    <w:rsid w:val="007609FA"/>
    <w:rsid w:val="0078467E"/>
    <w:rsid w:val="007C52FB"/>
    <w:rsid w:val="007E4364"/>
    <w:rsid w:val="008269C6"/>
    <w:rsid w:val="00861F96"/>
    <w:rsid w:val="0087048E"/>
    <w:rsid w:val="008A5E0C"/>
    <w:rsid w:val="008D5E2A"/>
    <w:rsid w:val="008E761F"/>
    <w:rsid w:val="00913A88"/>
    <w:rsid w:val="009550B3"/>
    <w:rsid w:val="009B229F"/>
    <w:rsid w:val="00A82866"/>
    <w:rsid w:val="00AD620E"/>
    <w:rsid w:val="00B3588E"/>
    <w:rsid w:val="00C0076D"/>
    <w:rsid w:val="00C67C1D"/>
    <w:rsid w:val="00CC7463"/>
    <w:rsid w:val="00D742A9"/>
    <w:rsid w:val="00E12293"/>
    <w:rsid w:val="00EC4502"/>
    <w:rsid w:val="00EF11E5"/>
    <w:rsid w:val="00FD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67E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8269C6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8269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67E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8269C6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8269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ett Community College</Company>
  <LinksUpToDate>false</LinksUpToDate>
  <CharactersWithSpaces>5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5</cp:revision>
  <cp:lastPrinted>2013-11-19T01:20:00Z</cp:lastPrinted>
  <dcterms:created xsi:type="dcterms:W3CDTF">2013-11-19T09:16:00Z</dcterms:created>
  <dcterms:modified xsi:type="dcterms:W3CDTF">2015-04-26T00:51:00Z</dcterms:modified>
</cp:coreProperties>
</file>